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458032" w14:textId="162A757C" w:rsidR="007255FA" w:rsidRPr="007255FA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</w:p>
    <w:p w14:paraId="15286F24" w14:textId="489C7BE4" w:rsidR="00EE58AF" w:rsidRPr="00EE58AF" w:rsidRDefault="00EE58AF" w:rsidP="00EE58AF">
      <w:r w:rsidRPr="00EE58AF">
        <w:rPr>
          <w:b/>
          <w:bCs/>
        </w:rPr>
        <w:t xml:space="preserve">Topics: </w:t>
      </w:r>
    </w:p>
    <w:p w14:paraId="4B3C851B" w14:textId="3649BCA9" w:rsidR="00EE58AF" w:rsidRPr="00BD6EB7" w:rsidRDefault="00EE58AF" w:rsidP="00237A3A">
      <w:r w:rsidRPr="00EE58AF">
        <w:rPr>
          <w:b/>
          <w:bCs/>
        </w:rPr>
        <w:t>Companies:</w:t>
      </w:r>
      <w:r w:rsidR="00806B70">
        <w:rPr>
          <w:b/>
          <w:bCs/>
        </w:rPr>
        <w:t xml:space="preserve"> </w:t>
      </w:r>
    </w:p>
    <w:p w14:paraId="6BCB2C28" w14:textId="10B574A6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C04139">
        <w:t>Hard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18E0222C" w14:textId="1C48D18F" w:rsidR="00E878C9" w:rsidRPr="00E878C9" w:rsidRDefault="00EE58AF" w:rsidP="00C04139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="00B7110A">
        <w:rPr>
          <w:rFonts w:ascii="Arial" w:hAnsi="Arial" w:cs="Arial"/>
          <w:b/>
          <w:bCs/>
          <w:sz w:val="20"/>
          <w:szCs w:val="20"/>
        </w:rPr>
        <w:t xml:space="preserve">: </w:t>
      </w:r>
    </w:p>
    <w:p w14:paraId="403056C1" w14:textId="7D9F183A" w:rsidR="00AB7A3B" w:rsidRDefault="00EE58AF" w:rsidP="00E878C9">
      <w:pPr>
        <w:pStyle w:val="NormalWeb"/>
        <w:shd w:val="clear" w:color="auto" w:fill="FFFFFF"/>
        <w:spacing w:before="0" w:beforeAutospacing="0" w:after="240" w:afterAutospacing="0"/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56ED8B0D" w14:textId="309C18D7" w:rsidR="00E878C9" w:rsidRDefault="00EB01D6" w:rsidP="00C04139">
      <w:pPr>
        <w:spacing w:after="0"/>
      </w:pPr>
      <w:r>
        <w:tab/>
      </w:r>
    </w:p>
    <w:p w14:paraId="0C111595" w14:textId="77777777" w:rsidR="00EB01D6" w:rsidRPr="00AB7A3B" w:rsidRDefault="00EB01D6" w:rsidP="00EB01D6">
      <w:pPr>
        <w:spacing w:after="0"/>
      </w:pPr>
    </w:p>
    <w:p w14:paraId="6397927B" w14:textId="6F71CB4A" w:rsidR="00414745" w:rsidRDefault="00EE58AF" w:rsidP="00C04139">
      <w:pPr>
        <w:rPr>
          <w:rFonts w:ascii="Segoe UI" w:hAnsi="Segoe UI" w:cs="Segoe UI"/>
          <w:color w:val="263238"/>
          <w:sz w:val="21"/>
          <w:szCs w:val="21"/>
          <w:shd w:val="clear" w:color="auto" w:fill="FFFFFF"/>
        </w:rPr>
      </w:pPr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</w:p>
    <w:p w14:paraId="452038E6" w14:textId="40AA62A8" w:rsidR="00EE58AF" w:rsidRDefault="00EF2D8B" w:rsidP="00414745">
      <w:pPr>
        <w:rPr>
          <w:b/>
          <w:bCs/>
        </w:rPr>
      </w:pPr>
      <w:r>
        <w:rPr>
          <w:b/>
          <w:bCs/>
        </w:rPr>
        <w:t>Constraints: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  <w:bookmarkStart w:id="0" w:name="_GoBack"/>
      <w:bookmarkEnd w:id="0"/>
    </w:p>
    <w:p w14:paraId="0E26B939" w14:textId="77777777" w:rsidR="00E878C9" w:rsidRDefault="00E878C9" w:rsidP="00EE58AF">
      <w:pPr>
        <w:rPr>
          <w:rFonts w:ascii="Arial" w:hAnsi="Arial" w:cs="Arial"/>
          <w:b/>
          <w:bCs/>
        </w:rPr>
      </w:pPr>
    </w:p>
    <w:p w14:paraId="537FDDCC" w14:textId="77777777" w:rsidR="00E878C9" w:rsidRDefault="00E878C9" w:rsidP="00EE58AF">
      <w:pPr>
        <w:rPr>
          <w:rFonts w:ascii="Arial" w:hAnsi="Arial" w:cs="Arial"/>
          <w:b/>
          <w:bCs/>
        </w:rPr>
      </w:pPr>
    </w:p>
    <w:p w14:paraId="5AEB0A2F" w14:textId="7E9C76A0" w:rsidR="00385F82" w:rsidRDefault="00791CC3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Brute force </w:t>
      </w:r>
      <w:r w:rsidR="00385F82">
        <w:rPr>
          <w:rFonts w:ascii="Arial" w:hAnsi="Arial" w:cs="Arial"/>
          <w:b/>
          <w:bCs/>
        </w:rPr>
        <w:t>Solution:</w:t>
      </w:r>
    </w:p>
    <w:p w14:paraId="4440DA00" w14:textId="77777777" w:rsidR="00C01FF9" w:rsidRPr="00BD6EB7" w:rsidRDefault="00C01FF9" w:rsidP="00C01FF9">
      <w:pPr>
        <w:rPr>
          <w:rFonts w:ascii="Arial" w:hAnsi="Arial" w:cs="Arial"/>
          <w:b/>
          <w:bCs/>
        </w:rPr>
      </w:pPr>
    </w:p>
    <w:p w14:paraId="7DC465AB" w14:textId="77777777" w:rsidR="00B143C3" w:rsidRDefault="00C01FF9" w:rsidP="00C01FF9">
      <w:pPr>
        <w:rPr>
          <w:rFonts w:ascii="Arial" w:hAnsi="Arial" w:cs="Arial"/>
          <w:sz w:val="20"/>
          <w:szCs w:val="20"/>
        </w:rPr>
      </w:pPr>
      <w:r w:rsidRPr="00CD0114">
        <w:rPr>
          <w:rFonts w:ascii="Arial" w:hAnsi="Arial" w:cs="Arial"/>
          <w:b/>
          <w:bCs/>
          <w:sz w:val="20"/>
          <w:szCs w:val="20"/>
        </w:rPr>
        <w:t>Explanation</w:t>
      </w:r>
      <w:r>
        <w:rPr>
          <w:rFonts w:ascii="Arial" w:hAnsi="Arial" w:cs="Arial"/>
          <w:b/>
          <w:bCs/>
          <w:sz w:val="20"/>
          <w:szCs w:val="20"/>
        </w:rPr>
        <w:t>:</w:t>
      </w:r>
      <w:r w:rsidR="006632B7">
        <w:rPr>
          <w:rFonts w:ascii="Arial" w:hAnsi="Arial" w:cs="Arial"/>
          <w:b/>
          <w:bCs/>
          <w:sz w:val="20"/>
          <w:szCs w:val="20"/>
        </w:rPr>
        <w:t xml:space="preserve"> </w:t>
      </w:r>
      <w:r w:rsidR="00B143C3" w:rsidRPr="00B143C3">
        <w:rPr>
          <w:rFonts w:ascii="Arial" w:hAnsi="Arial" w:cs="Arial"/>
          <w:sz w:val="20"/>
          <w:szCs w:val="20"/>
        </w:rPr>
        <w:t>Level order Traversal</w:t>
      </w:r>
      <w:r w:rsidR="00B143C3">
        <w:rPr>
          <w:rFonts w:ascii="Arial" w:hAnsi="Arial" w:cs="Arial"/>
          <w:sz w:val="20"/>
          <w:szCs w:val="20"/>
        </w:rPr>
        <w:t xml:space="preserve"> |</w:t>
      </w:r>
    </w:p>
    <w:p w14:paraId="3A6591FE" w14:textId="654AB310" w:rsidR="00C01FF9" w:rsidRDefault="00B143C3" w:rsidP="00B143C3">
      <w:pPr>
        <w:ind w:left="72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Using </w:t>
      </w:r>
      <w:r>
        <w:rPr>
          <w:rStyle w:val="Strong"/>
          <w:rFonts w:ascii="Segoe UI" w:hAnsi="Segoe UI" w:cs="Segoe UI"/>
          <w:color w:val="424242"/>
          <w:sz w:val="21"/>
          <w:szCs w:val="21"/>
          <w:shd w:val="clear" w:color="auto" w:fill="FFFFFF"/>
        </w:rPr>
        <w:t>zero based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 indexing here - </w:t>
      </w:r>
      <w:proofErr w:type="spellStart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ith</w:t>
      </w:r>
      <w:proofErr w:type="spellEnd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node</w:t>
      </w:r>
      <w:r>
        <w:rPr>
          <w:rFonts w:ascii="Segoe UI" w:hAnsi="Segoe UI" w:cs="Segoe UI"/>
          <w:color w:val="424242"/>
          <w:sz w:val="21"/>
          <w:szCs w:val="21"/>
        </w:rPr>
        <w:br/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-&gt; left child - 2* </w:t>
      </w:r>
      <w:proofErr w:type="spellStart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i</w:t>
      </w:r>
      <w:proofErr w:type="spellEnd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+1</w:t>
      </w:r>
      <w:r>
        <w:rPr>
          <w:rFonts w:ascii="Segoe UI" w:hAnsi="Segoe UI" w:cs="Segoe UI"/>
          <w:color w:val="424242"/>
          <w:sz w:val="21"/>
          <w:szCs w:val="21"/>
        </w:rPr>
        <w:br/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-&gt; right child - 2* </w:t>
      </w:r>
      <w:proofErr w:type="spellStart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i</w:t>
      </w:r>
      <w:proofErr w:type="spellEnd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+ 2</w:t>
      </w:r>
    </w:p>
    <w:p w14:paraId="59ED5463" w14:textId="77777777" w:rsidR="00BE22D7" w:rsidRDefault="00BE22D7" w:rsidP="00C01FF9">
      <w:pPr>
        <w:rPr>
          <w:rFonts w:ascii="Arial" w:hAnsi="Arial" w:cs="Arial"/>
          <w:b/>
          <w:bCs/>
          <w:sz w:val="20"/>
          <w:szCs w:val="20"/>
        </w:rPr>
      </w:pPr>
    </w:p>
    <w:p w14:paraId="2ACF0792" w14:textId="7AAF249B" w:rsidR="00C01FF9" w:rsidRDefault="00C01FF9" w:rsidP="00C01FF9">
      <w:pPr>
        <w:rPr>
          <w:b/>
          <w:bCs/>
        </w:rPr>
      </w:pPr>
      <w:r>
        <w:rPr>
          <w:b/>
          <w:bCs/>
        </w:rPr>
        <w:t>Code:</w:t>
      </w:r>
    </w:p>
    <w:p w14:paraId="636235FE" w14:textId="77777777" w:rsidR="00C01FF9" w:rsidRPr="00686F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49BE35D4" w14:textId="5BB73379" w:rsidR="00C01FF9" w:rsidRPr="00686F45" w:rsidRDefault="00C01FF9" w:rsidP="00C01FF9">
      <w:r w:rsidRPr="00686F45">
        <w:rPr>
          <w:b/>
          <w:bCs/>
        </w:rPr>
        <w:t>Time Complexity</w:t>
      </w:r>
      <w:r w:rsidRPr="00686F45">
        <w:t>: O(</w:t>
      </w:r>
      <w:r w:rsidR="009A4CF1">
        <w:t>N</w:t>
      </w:r>
      <w:r w:rsidRPr="00686F45">
        <w:t>)</w:t>
      </w:r>
    </w:p>
    <w:p w14:paraId="2123D6B7" w14:textId="60B0AC52" w:rsidR="00C01FF9" w:rsidRPr="00EE58AF" w:rsidRDefault="00C01FF9" w:rsidP="00C01FF9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r w:rsidRPr="00686F45">
        <w:t>O(</w:t>
      </w:r>
      <w:r w:rsidR="00B143C3">
        <w:t>N</w:t>
      </w:r>
      <w:r w:rsidRPr="00686F45">
        <w:t>)</w:t>
      </w:r>
    </w:p>
    <w:p w14:paraId="0815B802" w14:textId="77777777" w:rsidR="00C01FF9" w:rsidRDefault="00C01FF9" w:rsidP="00EE58AF">
      <w:pPr>
        <w:rPr>
          <w:rFonts w:ascii="Arial" w:hAnsi="Arial" w:cs="Arial"/>
          <w:b/>
          <w:bCs/>
        </w:rPr>
      </w:pPr>
    </w:p>
    <w:p w14:paraId="72E0AAB7" w14:textId="139B480D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57B8558B" w14:textId="77777777" w:rsidR="00E83476" w:rsidRPr="00E83476" w:rsidRDefault="00C01FF9" w:rsidP="00E83476">
      <w:pPr>
        <w:spacing w:line="285" w:lineRule="atLeast"/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 w:rsidRPr="00E83476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Explanation: </w:t>
      </w:r>
    </w:p>
    <w:p w14:paraId="6B67D6CD" w14:textId="77777777" w:rsidR="00D8737A" w:rsidRPr="00D8737A" w:rsidRDefault="00D8737A" w:rsidP="00D8737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D8737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The idea is to use heap indexing:</w:t>
      </w:r>
    </w:p>
    <w:p w14:paraId="09A8757B" w14:textId="77777777" w:rsidR="00D8737A" w:rsidRPr="00D8737A" w:rsidRDefault="00D8737A" w:rsidP="00D8737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D8737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       1</w:t>
      </w:r>
    </w:p>
    <w:p w14:paraId="1EAF9EAA" w14:textId="77777777" w:rsidR="00D8737A" w:rsidRPr="00D8737A" w:rsidRDefault="00D8737A" w:rsidP="00D8737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D8737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  2         3</w:t>
      </w:r>
    </w:p>
    <w:p w14:paraId="5266B553" w14:textId="77777777" w:rsidR="00D8737A" w:rsidRPr="00D8737A" w:rsidRDefault="00D8737A" w:rsidP="00D8737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D8737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4   5     6   7</w:t>
      </w:r>
    </w:p>
    <w:p w14:paraId="49471BA0" w14:textId="77777777" w:rsidR="00D8737A" w:rsidRPr="00D8737A" w:rsidRDefault="00D8737A" w:rsidP="00D8737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D8737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8 9 x </w:t>
      </w:r>
      <w:proofErr w:type="gramStart"/>
      <w:r w:rsidRPr="00D8737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11  x</w:t>
      </w:r>
      <w:proofErr w:type="gramEnd"/>
      <w:r w:rsidRPr="00D8737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13 x 15</w:t>
      </w:r>
    </w:p>
    <w:p w14:paraId="47FBA73C" w14:textId="77777777" w:rsidR="00D8737A" w:rsidRPr="00D8737A" w:rsidRDefault="00D8737A" w:rsidP="00D8737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D8737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lastRenderedPageBreak/>
        <w:t>Regardless whether these nodes exist:</w:t>
      </w:r>
    </w:p>
    <w:p w14:paraId="1C4B8809" w14:textId="77777777" w:rsidR="00D8737A" w:rsidRPr="00D8737A" w:rsidRDefault="00D8737A" w:rsidP="00D8737A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D8737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lways make the id of left child as </w:t>
      </w:r>
      <w:proofErr w:type="spellStart"/>
      <w:r w:rsidRPr="00D8737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parent_id</w:t>
      </w:r>
      <w:proofErr w:type="spellEnd"/>
      <w:r w:rsidRPr="00D8737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* 2</w:t>
      </w:r>
      <w:r w:rsidRPr="00D8737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;</w:t>
      </w:r>
    </w:p>
    <w:p w14:paraId="18AE6F94" w14:textId="77777777" w:rsidR="00D8737A" w:rsidRPr="00D8737A" w:rsidRDefault="00D8737A" w:rsidP="00D8737A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D8737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lways make the id of right child as </w:t>
      </w:r>
      <w:proofErr w:type="spellStart"/>
      <w:r w:rsidRPr="00D8737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parent_id</w:t>
      </w:r>
      <w:proofErr w:type="spellEnd"/>
      <w:r w:rsidRPr="00D8737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* 2 + 1</w:t>
      </w:r>
      <w:r w:rsidRPr="00D8737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;</w:t>
      </w:r>
    </w:p>
    <w:p w14:paraId="76FB3DFB" w14:textId="77777777" w:rsidR="00D8737A" w:rsidRPr="00D8737A" w:rsidRDefault="00D8737A" w:rsidP="00D8737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proofErr w:type="gramStart"/>
      <w:r w:rsidRPr="00D8737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So</w:t>
      </w:r>
      <w:proofErr w:type="gramEnd"/>
      <w:r w:rsidRPr="00D8737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we can just:</w:t>
      </w:r>
    </w:p>
    <w:p w14:paraId="1F85AF63" w14:textId="77777777" w:rsidR="00D8737A" w:rsidRPr="00D8737A" w:rsidRDefault="00D8737A" w:rsidP="00D8737A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D8737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Record the </w:t>
      </w:r>
      <w:r w:rsidRPr="00D8737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id</w:t>
      </w:r>
      <w:r w:rsidRPr="00D8737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of </w:t>
      </w:r>
      <w:r w:rsidRPr="00D8737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left most node</w:t>
      </w:r>
      <w:r w:rsidRPr="00D8737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 when first time at each level of the tree during an pre-order </w:t>
      </w:r>
      <w:proofErr w:type="gramStart"/>
      <w:r w:rsidRPr="00D8737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run.(</w:t>
      </w:r>
      <w:proofErr w:type="gramEnd"/>
      <w:r w:rsidRPr="00D8737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you can tell by check the size of the container to hold the first nodes);</w:t>
      </w:r>
    </w:p>
    <w:p w14:paraId="66A61D56" w14:textId="77777777" w:rsidR="00D8737A" w:rsidRPr="00D8737A" w:rsidRDefault="00D8737A" w:rsidP="00D8737A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D8737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t each node, compare the </w:t>
      </w:r>
      <w:r w:rsidRPr="00D8737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distance</w:t>
      </w:r>
      <w:r w:rsidRPr="00D8737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from it the left most node with the current </w:t>
      </w:r>
      <w:r w:rsidRPr="00D8737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max width</w:t>
      </w:r>
      <w:r w:rsidRPr="00D8737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;</w:t>
      </w:r>
    </w:p>
    <w:p w14:paraId="51EE36BA" w14:textId="77777777" w:rsidR="00C01FF9" w:rsidRDefault="00C01FF9" w:rsidP="00C01FF9">
      <w:pPr>
        <w:rPr>
          <w:rFonts w:ascii="Segoe UI" w:hAnsi="Segoe UI" w:cs="Segoe UI"/>
          <w:color w:val="424242"/>
          <w:sz w:val="21"/>
          <w:szCs w:val="21"/>
          <w:shd w:val="clear" w:color="auto" w:fill="FFFFFF"/>
        </w:rPr>
      </w:pPr>
    </w:p>
    <w:p w14:paraId="46F36639" w14:textId="0553CF3E" w:rsidR="00C04139" w:rsidRPr="00C03B96" w:rsidRDefault="00C01FF9" w:rsidP="00C01FF9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Code: </w:t>
      </w:r>
    </w:p>
    <w:p w14:paraId="7B422575" w14:textId="1DC781E9" w:rsidR="00C03B96" w:rsidRPr="00686F45" w:rsidRDefault="00C03B96" w:rsidP="00C03B96">
      <w:r w:rsidRPr="00686F45">
        <w:rPr>
          <w:b/>
          <w:bCs/>
        </w:rPr>
        <w:t>Time Complexity</w:t>
      </w:r>
      <w:r w:rsidRPr="00686F45">
        <w:t xml:space="preserve">: 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O(</w:t>
      </w:r>
      <w:r w:rsidR="00D8737A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)</w:t>
      </w:r>
    </w:p>
    <w:p w14:paraId="21788767" w14:textId="09CF91AD" w:rsidR="00C04139" w:rsidRPr="00C03B96" w:rsidRDefault="00C03B96" w:rsidP="00C01FF9">
      <w:r w:rsidRPr="00686F45">
        <w:rPr>
          <w:b/>
          <w:bCs/>
        </w:rPr>
        <w:t xml:space="preserve">Space Complexity: </w:t>
      </w:r>
      <w:r w:rsidRPr="00686F45">
        <w:t>O(</w:t>
      </w:r>
      <w:r w:rsidR="00D8737A">
        <w:t>N</w:t>
      </w:r>
      <w:r w:rsidRPr="00686F45">
        <w:t>)</w:t>
      </w:r>
    </w:p>
    <w:sectPr w:rsidR="00C04139" w:rsidRPr="00C03B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56F59"/>
    <w:multiLevelType w:val="multilevel"/>
    <w:tmpl w:val="E4A670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2B28BA"/>
    <w:multiLevelType w:val="multilevel"/>
    <w:tmpl w:val="64883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DC18A8"/>
    <w:multiLevelType w:val="multilevel"/>
    <w:tmpl w:val="5156D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223011"/>
    <w:multiLevelType w:val="multilevel"/>
    <w:tmpl w:val="8306F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6EF60BC"/>
    <w:multiLevelType w:val="multilevel"/>
    <w:tmpl w:val="C8086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8EB487B"/>
    <w:multiLevelType w:val="multilevel"/>
    <w:tmpl w:val="C57E2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9479DA"/>
    <w:multiLevelType w:val="multilevel"/>
    <w:tmpl w:val="F46C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D340928"/>
    <w:multiLevelType w:val="multilevel"/>
    <w:tmpl w:val="F5A68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1B24F27"/>
    <w:multiLevelType w:val="multilevel"/>
    <w:tmpl w:val="B70AB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C346E74"/>
    <w:multiLevelType w:val="multilevel"/>
    <w:tmpl w:val="46D85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D862F2D"/>
    <w:multiLevelType w:val="multilevel"/>
    <w:tmpl w:val="12547E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DFB3223"/>
    <w:multiLevelType w:val="multilevel"/>
    <w:tmpl w:val="5D4A3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5CD19D1"/>
    <w:multiLevelType w:val="multilevel"/>
    <w:tmpl w:val="47FE6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6ED2E95"/>
    <w:multiLevelType w:val="multilevel"/>
    <w:tmpl w:val="86F85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5"/>
  </w:num>
  <w:num w:numId="2">
    <w:abstractNumId w:val="6"/>
  </w:num>
  <w:num w:numId="3">
    <w:abstractNumId w:val="20"/>
  </w:num>
  <w:num w:numId="4">
    <w:abstractNumId w:val="16"/>
  </w:num>
  <w:num w:numId="5">
    <w:abstractNumId w:val="19"/>
  </w:num>
  <w:num w:numId="6">
    <w:abstractNumId w:val="7"/>
  </w:num>
  <w:num w:numId="7">
    <w:abstractNumId w:val="11"/>
  </w:num>
  <w:num w:numId="8">
    <w:abstractNumId w:val="3"/>
  </w:num>
  <w:num w:numId="9">
    <w:abstractNumId w:val="17"/>
  </w:num>
  <w:num w:numId="10">
    <w:abstractNumId w:val="1"/>
  </w:num>
  <w:num w:numId="11">
    <w:abstractNumId w:val="0"/>
  </w:num>
  <w:num w:numId="12">
    <w:abstractNumId w:val="18"/>
  </w:num>
  <w:num w:numId="13">
    <w:abstractNumId w:val="8"/>
  </w:num>
  <w:num w:numId="14">
    <w:abstractNumId w:val="12"/>
  </w:num>
  <w:num w:numId="15">
    <w:abstractNumId w:val="10"/>
  </w:num>
  <w:num w:numId="16">
    <w:abstractNumId w:val="14"/>
  </w:num>
  <w:num w:numId="17">
    <w:abstractNumId w:val="2"/>
  </w:num>
  <w:num w:numId="18">
    <w:abstractNumId w:val="4"/>
  </w:num>
  <w:num w:numId="19">
    <w:abstractNumId w:val="5"/>
  </w:num>
  <w:num w:numId="20">
    <w:abstractNumId w:val="9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NKkFACiBtOwtAAAA"/>
  </w:docVars>
  <w:rsids>
    <w:rsidRoot w:val="000F7531"/>
    <w:rsid w:val="00025468"/>
    <w:rsid w:val="000F7531"/>
    <w:rsid w:val="00237A3A"/>
    <w:rsid w:val="002872E2"/>
    <w:rsid w:val="0033767A"/>
    <w:rsid w:val="00365A84"/>
    <w:rsid w:val="00385F82"/>
    <w:rsid w:val="00414745"/>
    <w:rsid w:val="0046501B"/>
    <w:rsid w:val="00537F62"/>
    <w:rsid w:val="005B746D"/>
    <w:rsid w:val="005C3CB7"/>
    <w:rsid w:val="005D5D9E"/>
    <w:rsid w:val="00621849"/>
    <w:rsid w:val="006632B7"/>
    <w:rsid w:val="00686F45"/>
    <w:rsid w:val="007255FA"/>
    <w:rsid w:val="00772AC1"/>
    <w:rsid w:val="00791CC3"/>
    <w:rsid w:val="00806B70"/>
    <w:rsid w:val="00865E7A"/>
    <w:rsid w:val="009A2169"/>
    <w:rsid w:val="009A4CF1"/>
    <w:rsid w:val="00A016EF"/>
    <w:rsid w:val="00AB0A48"/>
    <w:rsid w:val="00AB7A3B"/>
    <w:rsid w:val="00B143C3"/>
    <w:rsid w:val="00B351D7"/>
    <w:rsid w:val="00B7110A"/>
    <w:rsid w:val="00BD6EB7"/>
    <w:rsid w:val="00BE22D7"/>
    <w:rsid w:val="00BF3D98"/>
    <w:rsid w:val="00C0126C"/>
    <w:rsid w:val="00C01FF9"/>
    <w:rsid w:val="00C03B96"/>
    <w:rsid w:val="00C04139"/>
    <w:rsid w:val="00C81DB9"/>
    <w:rsid w:val="00C82371"/>
    <w:rsid w:val="00CD0114"/>
    <w:rsid w:val="00D32CC3"/>
    <w:rsid w:val="00D83353"/>
    <w:rsid w:val="00D8737A"/>
    <w:rsid w:val="00DA1271"/>
    <w:rsid w:val="00DA1485"/>
    <w:rsid w:val="00DF1712"/>
    <w:rsid w:val="00DF569B"/>
    <w:rsid w:val="00E274E6"/>
    <w:rsid w:val="00E35E5E"/>
    <w:rsid w:val="00E62470"/>
    <w:rsid w:val="00E725DB"/>
    <w:rsid w:val="00E83476"/>
    <w:rsid w:val="00E878C9"/>
    <w:rsid w:val="00EB01D6"/>
    <w:rsid w:val="00EE58AF"/>
    <w:rsid w:val="00EF2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  <w:style w:type="character" w:customStyle="1" w:styleId="hljs-comment">
    <w:name w:val="hljs-comment"/>
    <w:basedOn w:val="DefaultParagraphFont"/>
    <w:rsid w:val="00CD0114"/>
  </w:style>
  <w:style w:type="character" w:customStyle="1" w:styleId="hljs-number">
    <w:name w:val="hljs-number"/>
    <w:basedOn w:val="DefaultParagraphFont"/>
    <w:rsid w:val="00C04139"/>
  </w:style>
  <w:style w:type="character" w:customStyle="1" w:styleId="hljs-string">
    <w:name w:val="hljs-string"/>
    <w:basedOn w:val="DefaultParagraphFont"/>
    <w:rsid w:val="00C04139"/>
  </w:style>
  <w:style w:type="character" w:customStyle="1" w:styleId="hljs-keyword">
    <w:name w:val="hljs-keyword"/>
    <w:basedOn w:val="DefaultParagraphFont"/>
    <w:rsid w:val="00C04139"/>
  </w:style>
  <w:style w:type="character" w:customStyle="1" w:styleId="hljs-function">
    <w:name w:val="hljs-function"/>
    <w:basedOn w:val="DefaultParagraphFont"/>
    <w:rsid w:val="00C04139"/>
  </w:style>
  <w:style w:type="character" w:customStyle="1" w:styleId="hljs-title">
    <w:name w:val="hljs-title"/>
    <w:basedOn w:val="DefaultParagraphFont"/>
    <w:rsid w:val="00C04139"/>
  </w:style>
  <w:style w:type="character" w:customStyle="1" w:styleId="hljs-params">
    <w:name w:val="hljs-params"/>
    <w:basedOn w:val="DefaultParagraphFont"/>
    <w:rsid w:val="00C04139"/>
  </w:style>
  <w:style w:type="character" w:customStyle="1" w:styleId="hljs-builtin">
    <w:name w:val="hljs-built_in"/>
    <w:basedOn w:val="DefaultParagraphFont"/>
    <w:rsid w:val="00C04139"/>
  </w:style>
  <w:style w:type="character" w:customStyle="1" w:styleId="hljs-literal">
    <w:name w:val="hljs-literal"/>
    <w:basedOn w:val="DefaultParagraphFont"/>
    <w:rsid w:val="00C041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5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8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5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0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21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93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1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2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2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4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4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1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1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8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8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5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14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654793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367268605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2097826519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748960160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992176169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</w:divsChild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1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03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56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0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6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8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4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0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1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73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4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8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1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43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4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1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2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4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1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0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2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55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3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56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9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6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5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7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9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3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4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2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4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7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0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0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4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0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5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9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4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2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4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9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7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2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7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9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4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8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8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0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26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6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32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39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03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37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6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4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6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1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3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8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6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3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9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6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7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0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8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0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6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81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5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9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90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32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2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9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3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2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0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93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1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9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9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2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9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6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385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7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02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1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6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0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8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7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7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9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7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8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78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6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9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7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3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2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6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4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86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5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6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9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5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15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1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3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4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5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06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7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62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41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899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65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55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9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0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0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2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6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9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5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0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4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8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2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0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9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5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6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6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9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9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4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9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8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2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2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9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5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1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92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2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43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67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6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51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388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64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24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0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5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1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2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0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2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5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94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9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3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7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0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23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1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33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4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5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54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01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2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6</TotalTime>
  <Pages>2</Pages>
  <Words>142</Words>
  <Characters>81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25</cp:revision>
  <dcterms:created xsi:type="dcterms:W3CDTF">2022-03-16T09:34:00Z</dcterms:created>
  <dcterms:modified xsi:type="dcterms:W3CDTF">2022-04-03T07:14:00Z</dcterms:modified>
</cp:coreProperties>
</file>